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21DF1" w14:textId="25BD895C" w:rsidR="00232A7D" w:rsidRPr="00232A7D" w:rsidRDefault="00232A7D" w:rsidP="006D7A21">
      <w:pPr>
        <w:spacing w:line="276" w:lineRule="auto"/>
        <w:ind w:right="-720"/>
        <w:jc w:val="center"/>
        <w:rPr>
          <w:b/>
          <w:color w:val="000000"/>
        </w:rPr>
      </w:pPr>
      <w:r>
        <w:rPr>
          <w:b/>
          <w:color w:val="000000"/>
        </w:rPr>
        <w:t xml:space="preserve">Assessment </w:t>
      </w:r>
      <w:r w:rsidR="006D7A21">
        <w:rPr>
          <w:b/>
          <w:color w:val="000000"/>
        </w:rPr>
        <w:t>Grant Post-Project</w:t>
      </w:r>
      <w:r>
        <w:rPr>
          <w:b/>
          <w:color w:val="000000"/>
        </w:rPr>
        <w:t xml:space="preserve"> Report Guidelines</w:t>
      </w:r>
    </w:p>
    <w:p w14:paraId="0D436D83" w14:textId="77777777" w:rsidR="00232A7D" w:rsidRPr="006D7A21" w:rsidRDefault="00232A7D" w:rsidP="006D7A21">
      <w:pPr>
        <w:spacing w:line="276" w:lineRule="auto"/>
        <w:ind w:right="-720"/>
        <w:jc w:val="both"/>
      </w:pPr>
    </w:p>
    <w:p w14:paraId="6ECCEE96" w14:textId="77777777" w:rsidR="000B3AEF" w:rsidRPr="006D7A21" w:rsidRDefault="000B3AEF" w:rsidP="006D7A21">
      <w:pPr>
        <w:spacing w:line="276" w:lineRule="auto"/>
      </w:pPr>
      <w:r w:rsidRPr="006D7A21">
        <w:t>Please submit an electronic</w:t>
      </w:r>
      <w:r w:rsidR="008053D6" w:rsidRPr="006D7A21">
        <w:t xml:space="preserve"> copy of the final written report </w:t>
      </w:r>
      <w:r w:rsidR="00113CED" w:rsidRPr="006D7A21">
        <w:t xml:space="preserve">in PDF format </w:t>
      </w:r>
      <w:r w:rsidR="008053D6" w:rsidRPr="006D7A21">
        <w:t>to</w:t>
      </w:r>
      <w:r w:rsidRPr="006D7A21">
        <w:t>:</w:t>
      </w:r>
    </w:p>
    <w:p w14:paraId="46E9F2F1" w14:textId="77777777" w:rsidR="000B3AEF" w:rsidRPr="006D7A21" w:rsidRDefault="008053D6" w:rsidP="006D7A21">
      <w:pPr>
        <w:spacing w:line="276" w:lineRule="auto"/>
      </w:pPr>
      <w:r w:rsidRPr="006D7A21">
        <w:t xml:space="preserve"> </w:t>
      </w:r>
    </w:p>
    <w:p w14:paraId="1819EA89" w14:textId="734B6749" w:rsidR="00113CED" w:rsidRPr="006D7A21" w:rsidRDefault="00113CED" w:rsidP="006D7A21">
      <w:pPr>
        <w:spacing w:line="276" w:lineRule="auto"/>
        <w:rPr>
          <w:shd w:val="clear" w:color="auto" w:fill="FFFFFF"/>
        </w:rPr>
      </w:pPr>
      <w:r w:rsidRPr="006D7A21">
        <w:rPr>
          <w:shd w:val="clear" w:color="auto" w:fill="FFFFFF"/>
        </w:rPr>
        <w:t>Amanda Gardner</w:t>
      </w:r>
      <w:r w:rsidRPr="006D7A21">
        <w:br/>
      </w:r>
      <w:r w:rsidRPr="006D7A21">
        <w:rPr>
          <w:shd w:val="clear" w:color="auto" w:fill="FFFFFF"/>
        </w:rPr>
        <w:t>Assessment Specialist</w:t>
      </w:r>
      <w:r w:rsidRPr="006D7A21">
        <w:br/>
      </w:r>
      <w:r w:rsidR="006D7A21" w:rsidRPr="006D7A21">
        <w:rPr>
          <w:shd w:val="clear" w:color="auto" w:fill="FFFFFF"/>
        </w:rPr>
        <w:t xml:space="preserve">University </w:t>
      </w:r>
      <w:r w:rsidRPr="006D7A21">
        <w:rPr>
          <w:shd w:val="clear" w:color="auto" w:fill="FFFFFF"/>
        </w:rPr>
        <w:t xml:space="preserve">Assessment and </w:t>
      </w:r>
      <w:r w:rsidR="006D7A21" w:rsidRPr="006D7A21">
        <w:rPr>
          <w:shd w:val="clear" w:color="auto" w:fill="FFFFFF"/>
        </w:rPr>
        <w:t>Accreditation</w:t>
      </w:r>
    </w:p>
    <w:p w14:paraId="35473B39" w14:textId="77777777" w:rsidR="00113CED" w:rsidRPr="006D7A21" w:rsidRDefault="00113CED" w:rsidP="006D7A21">
      <w:pPr>
        <w:spacing w:line="276" w:lineRule="auto"/>
        <w:rPr>
          <w:bCs/>
          <w:sz w:val="28"/>
        </w:rPr>
      </w:pPr>
      <w:r w:rsidRPr="006D7A21">
        <w:t xml:space="preserve">Email: </w:t>
      </w:r>
      <w:hyperlink r:id="rId5" w:history="1">
        <w:r w:rsidRPr="006D7A21">
          <w:rPr>
            <w:rStyle w:val="Hyperlink"/>
            <w:color w:val="auto"/>
            <w:shd w:val="clear" w:color="auto" w:fill="FFFFFF"/>
          </w:rPr>
          <w:t>agardner6@atu.edu</w:t>
        </w:r>
      </w:hyperlink>
      <w:r w:rsidRPr="006D7A21">
        <w:rPr>
          <w:shd w:val="clear" w:color="auto" w:fill="FFFFFF"/>
        </w:rPr>
        <w:t> </w:t>
      </w:r>
    </w:p>
    <w:p w14:paraId="08B7CF0E" w14:textId="77777777" w:rsidR="000B3AEF" w:rsidRPr="006D7A21" w:rsidRDefault="000B3AEF" w:rsidP="006D7A21">
      <w:pPr>
        <w:spacing w:line="276" w:lineRule="auto"/>
        <w:ind w:right="-720"/>
        <w:jc w:val="both"/>
      </w:pPr>
    </w:p>
    <w:p w14:paraId="0E8EFB4B" w14:textId="77777777" w:rsidR="00232A7D" w:rsidRPr="006D7A21" w:rsidRDefault="000B3AEF" w:rsidP="006D7A21">
      <w:pPr>
        <w:spacing w:line="276" w:lineRule="auto"/>
        <w:ind w:right="-720"/>
        <w:jc w:val="both"/>
      </w:pPr>
      <w:r w:rsidRPr="006D7A21">
        <w:t>A</w:t>
      </w:r>
      <w:r w:rsidR="00232A7D" w:rsidRPr="006D7A21">
        <w:t xml:space="preserve">ssessment Grant recipients will not be eligible for future grants until the final report is </w:t>
      </w:r>
      <w:r w:rsidR="00232A7D" w:rsidRPr="006D7A21">
        <w:rPr>
          <w:iCs/>
        </w:rPr>
        <w:t>received and acknowledged</w:t>
      </w:r>
      <w:r w:rsidRPr="006D7A21">
        <w:t>.</w:t>
      </w:r>
      <w:r w:rsidR="00232A7D" w:rsidRPr="006D7A21">
        <w:t xml:space="preserve"> The assessment final report must follow the indicated format:</w:t>
      </w:r>
    </w:p>
    <w:p w14:paraId="1E4B305C" w14:textId="77777777" w:rsidR="00232A7D" w:rsidRPr="006D7A21" w:rsidRDefault="00232A7D" w:rsidP="006D7A21">
      <w:pPr>
        <w:pStyle w:val="Default"/>
        <w:spacing w:line="276" w:lineRule="auto"/>
        <w:rPr>
          <w:color w:val="auto"/>
        </w:rPr>
      </w:pPr>
    </w:p>
    <w:p w14:paraId="458AF12B" w14:textId="1B6F7535" w:rsidR="00232A7D" w:rsidRPr="006D7A21" w:rsidRDefault="00232A7D" w:rsidP="006D7A21">
      <w:pPr>
        <w:pStyle w:val="ListParagraph"/>
        <w:numPr>
          <w:ilvl w:val="0"/>
          <w:numId w:val="2"/>
        </w:numPr>
        <w:spacing w:line="276" w:lineRule="auto"/>
        <w:ind w:left="1440" w:right="-720" w:hanging="720"/>
      </w:pPr>
      <w:r w:rsidRPr="006D7A21">
        <w:t xml:space="preserve">Title Page (Include </w:t>
      </w:r>
      <w:r w:rsidR="006D7A21" w:rsidRPr="006D7A21">
        <w:t xml:space="preserve">the </w:t>
      </w:r>
      <w:r w:rsidRPr="006D7A21">
        <w:t xml:space="preserve">title of project, principal investigators, </w:t>
      </w:r>
      <w:r w:rsidR="006D7A21" w:rsidRPr="006D7A21">
        <w:t xml:space="preserve">and </w:t>
      </w:r>
      <w:r w:rsidRPr="006D7A21">
        <w:t>contact information)</w:t>
      </w:r>
    </w:p>
    <w:p w14:paraId="7E52DDDA" w14:textId="77777777" w:rsidR="00232A7D" w:rsidRPr="006D7A21" w:rsidRDefault="00232A7D" w:rsidP="006D7A21">
      <w:pPr>
        <w:pStyle w:val="Default"/>
        <w:spacing w:line="276" w:lineRule="auto"/>
        <w:rPr>
          <w:color w:val="auto"/>
        </w:rPr>
      </w:pPr>
    </w:p>
    <w:p w14:paraId="4C15EF3A" w14:textId="77777777" w:rsidR="00232A7D" w:rsidRPr="006D7A21" w:rsidRDefault="00232A7D" w:rsidP="006D7A21">
      <w:pPr>
        <w:pStyle w:val="Default"/>
        <w:numPr>
          <w:ilvl w:val="0"/>
          <w:numId w:val="2"/>
        </w:numPr>
        <w:spacing w:line="276" w:lineRule="auto"/>
        <w:ind w:left="720" w:firstLine="0"/>
        <w:rPr>
          <w:color w:val="auto"/>
        </w:rPr>
      </w:pPr>
      <w:r w:rsidRPr="006D7A21">
        <w:rPr>
          <w:color w:val="auto"/>
        </w:rPr>
        <w:t xml:space="preserve">Restatement of </w:t>
      </w:r>
      <w:r w:rsidR="00ED649C" w:rsidRPr="006D7A21">
        <w:rPr>
          <w:color w:val="auto"/>
        </w:rPr>
        <w:t>Purpose and Objectives</w:t>
      </w:r>
    </w:p>
    <w:p w14:paraId="008767CE" w14:textId="77777777" w:rsidR="00232A7D" w:rsidRPr="006D7A21" w:rsidRDefault="00232A7D" w:rsidP="006D7A21">
      <w:pPr>
        <w:pStyle w:val="Default"/>
        <w:spacing w:line="276" w:lineRule="auto"/>
        <w:ind w:left="1800"/>
        <w:rPr>
          <w:color w:val="auto"/>
        </w:rPr>
      </w:pPr>
    </w:p>
    <w:p w14:paraId="65A5F43E" w14:textId="4693F536" w:rsidR="00232A7D" w:rsidRPr="006D7A21" w:rsidRDefault="006D7A21" w:rsidP="006D7A21">
      <w:pPr>
        <w:pStyle w:val="Default"/>
        <w:numPr>
          <w:ilvl w:val="0"/>
          <w:numId w:val="2"/>
        </w:numPr>
        <w:spacing w:line="276" w:lineRule="auto"/>
        <w:ind w:left="720" w:firstLine="0"/>
        <w:rPr>
          <w:color w:val="auto"/>
        </w:rPr>
      </w:pPr>
      <w:proofErr w:type="gramStart"/>
      <w:r w:rsidRPr="006D7A21">
        <w:rPr>
          <w:color w:val="auto"/>
        </w:rPr>
        <w:t>A brief</w:t>
      </w:r>
      <w:r w:rsidR="00232A7D" w:rsidRPr="006D7A21">
        <w:rPr>
          <w:color w:val="auto"/>
        </w:rPr>
        <w:t xml:space="preserve"> summary</w:t>
      </w:r>
      <w:proofErr w:type="gramEnd"/>
      <w:r w:rsidR="00232A7D" w:rsidRPr="006D7A21">
        <w:rPr>
          <w:color w:val="auto"/>
        </w:rPr>
        <w:t xml:space="preserve"> of the assessment </w:t>
      </w:r>
      <w:r w:rsidR="00ED649C" w:rsidRPr="006D7A21">
        <w:rPr>
          <w:color w:val="auto"/>
        </w:rPr>
        <w:t>methods used</w:t>
      </w:r>
    </w:p>
    <w:p w14:paraId="2A97E763" w14:textId="77777777" w:rsidR="00ED649C" w:rsidRPr="006D7A21" w:rsidRDefault="00ED649C" w:rsidP="006D7A21">
      <w:pPr>
        <w:pStyle w:val="Default"/>
        <w:spacing w:line="276" w:lineRule="auto"/>
        <w:rPr>
          <w:color w:val="auto"/>
        </w:rPr>
      </w:pPr>
    </w:p>
    <w:p w14:paraId="20947F62" w14:textId="77777777" w:rsidR="00232A7D" w:rsidRPr="006D7A21" w:rsidRDefault="00232A7D" w:rsidP="006D7A21">
      <w:pPr>
        <w:pStyle w:val="Default"/>
        <w:numPr>
          <w:ilvl w:val="0"/>
          <w:numId w:val="2"/>
        </w:numPr>
        <w:spacing w:line="276" w:lineRule="auto"/>
        <w:ind w:left="720" w:firstLine="0"/>
        <w:rPr>
          <w:color w:val="auto"/>
        </w:rPr>
      </w:pPr>
      <w:r w:rsidRPr="006D7A21">
        <w:rPr>
          <w:color w:val="auto"/>
        </w:rPr>
        <w:t>Summary of findings</w:t>
      </w:r>
    </w:p>
    <w:p w14:paraId="7BE791D6" w14:textId="77777777" w:rsidR="00232A7D" w:rsidRPr="006D7A21" w:rsidRDefault="00232A7D" w:rsidP="006D7A21">
      <w:pPr>
        <w:pStyle w:val="Default"/>
        <w:spacing w:line="276" w:lineRule="auto"/>
        <w:rPr>
          <w:color w:val="auto"/>
        </w:rPr>
      </w:pPr>
    </w:p>
    <w:p w14:paraId="7DD2CAA1" w14:textId="77777777" w:rsidR="00232A7D" w:rsidRPr="006D7A21" w:rsidRDefault="00232A7D" w:rsidP="006D7A21">
      <w:pPr>
        <w:pStyle w:val="Default"/>
        <w:numPr>
          <w:ilvl w:val="0"/>
          <w:numId w:val="2"/>
        </w:numPr>
        <w:spacing w:line="276" w:lineRule="auto"/>
        <w:ind w:left="1440" w:hanging="720"/>
        <w:rPr>
          <w:color w:val="auto"/>
        </w:rPr>
      </w:pPr>
      <w:r w:rsidRPr="006D7A21">
        <w:rPr>
          <w:color w:val="auto"/>
        </w:rPr>
        <w:t>Conclusions and recommendations (include how your findings will be used to enhance student learning)</w:t>
      </w:r>
    </w:p>
    <w:p w14:paraId="1AB4877D" w14:textId="77777777" w:rsidR="00232A7D" w:rsidRPr="006D7A21" w:rsidRDefault="00232A7D" w:rsidP="006D7A21">
      <w:pPr>
        <w:pStyle w:val="ListParagraph"/>
        <w:spacing w:line="276" w:lineRule="auto"/>
      </w:pPr>
    </w:p>
    <w:p w14:paraId="2B3EDD38" w14:textId="77777777" w:rsidR="006D7A21" w:rsidRPr="006D7A21" w:rsidRDefault="00154A71" w:rsidP="006D7A21">
      <w:pPr>
        <w:spacing w:line="276" w:lineRule="auto"/>
        <w:rPr>
          <w:shd w:val="clear" w:color="auto" w:fill="FFFFFF"/>
        </w:rPr>
      </w:pPr>
      <w:r w:rsidRPr="006D7A21">
        <w:t xml:space="preserve">Please contact the Office of </w:t>
      </w:r>
      <w:r w:rsidR="006D7A21" w:rsidRPr="006D7A21">
        <w:rPr>
          <w:shd w:val="clear" w:color="auto" w:fill="FFFFFF"/>
        </w:rPr>
        <w:t>University Assessment and Accreditation</w:t>
      </w:r>
    </w:p>
    <w:p w14:paraId="1ABE89C6" w14:textId="59BE1B34" w:rsidR="00232A7D" w:rsidRPr="006D7A21" w:rsidRDefault="00154A71" w:rsidP="006D7A21">
      <w:pPr>
        <w:pStyle w:val="Default"/>
        <w:spacing w:line="276" w:lineRule="auto"/>
        <w:rPr>
          <w:color w:val="auto"/>
        </w:rPr>
      </w:pPr>
      <w:r w:rsidRPr="006D7A21">
        <w:rPr>
          <w:color w:val="auto"/>
        </w:rPr>
        <w:t xml:space="preserve">to schedule a date to present your findings to the </w:t>
      </w:r>
      <w:r w:rsidR="006D7A21" w:rsidRPr="006D7A21">
        <w:rPr>
          <w:color w:val="auto"/>
        </w:rPr>
        <w:t xml:space="preserve">Student Learning </w:t>
      </w:r>
      <w:r w:rsidRPr="006D7A21">
        <w:rPr>
          <w:color w:val="auto"/>
        </w:rPr>
        <w:t>Assessment Committee in conjunction with your final written report submission.</w:t>
      </w:r>
    </w:p>
    <w:p w14:paraId="1AB82FB9" w14:textId="77777777" w:rsidR="00724C66" w:rsidRDefault="00724C66" w:rsidP="006D7A21">
      <w:pPr>
        <w:spacing w:line="276" w:lineRule="auto"/>
      </w:pPr>
    </w:p>
    <w:sectPr w:rsidR="00724C66" w:rsidSect="00724C6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D532E7"/>
    <w:multiLevelType w:val="hybridMultilevel"/>
    <w:tmpl w:val="8416DA94"/>
    <w:lvl w:ilvl="0" w:tplc="72DE3A0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71CD2331"/>
    <w:multiLevelType w:val="hybridMultilevel"/>
    <w:tmpl w:val="7C66E24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602640906">
    <w:abstractNumId w:val="1"/>
  </w:num>
  <w:num w:numId="2" w16cid:durableId="7621878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oNotTrackMoves/>
  <w:defaultTabStop w:val="720"/>
  <w:noPunctuationKerning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tLAwtjAxMzEyMjdV0lEKTi0uzszPAykwqgUAHc3mNywAAAA="/>
  </w:docVars>
  <w:rsids>
    <w:rsidRoot w:val="00232A7D"/>
    <w:rsid w:val="0006106C"/>
    <w:rsid w:val="000B3AEF"/>
    <w:rsid w:val="00102A0D"/>
    <w:rsid w:val="00113CED"/>
    <w:rsid w:val="00154A71"/>
    <w:rsid w:val="00232A7D"/>
    <w:rsid w:val="0025108C"/>
    <w:rsid w:val="00365D3D"/>
    <w:rsid w:val="0050163C"/>
    <w:rsid w:val="006D7A21"/>
    <w:rsid w:val="00724C66"/>
    <w:rsid w:val="008053D6"/>
    <w:rsid w:val="00911D5D"/>
    <w:rsid w:val="009441AF"/>
    <w:rsid w:val="00DC0E22"/>
    <w:rsid w:val="00E274C6"/>
    <w:rsid w:val="00ED649C"/>
    <w:rsid w:val="00F2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6A6006"/>
  <w15:chartTrackingRefBased/>
  <w15:docId w15:val="{65CE452F-9C4E-1E40-BB48-F213176C4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Default"/>
    <w:qFormat/>
    <w:rsid w:val="00232A7D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32A7D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32A7D"/>
    <w:pPr>
      <w:ind w:left="720"/>
      <w:contextualSpacing/>
    </w:pPr>
  </w:style>
  <w:style w:type="character" w:styleId="Hyperlink">
    <w:name w:val="Hyperlink"/>
    <w:uiPriority w:val="99"/>
    <w:unhideWhenUsed/>
    <w:rsid w:val="008053D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25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gardner6@at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kansas Tech University</Company>
  <LinksUpToDate>false</LinksUpToDate>
  <CharactersWithSpaces>977</CharactersWithSpaces>
  <SharedDoc>false</SharedDoc>
  <HLinks>
    <vt:vector size="6" baseType="variant">
      <vt:variant>
        <vt:i4>5308477</vt:i4>
      </vt:variant>
      <vt:variant>
        <vt:i4>0</vt:i4>
      </vt:variant>
      <vt:variant>
        <vt:i4>0</vt:i4>
      </vt:variant>
      <vt:variant>
        <vt:i4>5</vt:i4>
      </vt:variant>
      <vt:variant>
        <vt:lpwstr>mailto:agardner6@at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 Services</dc:creator>
  <cp:keywords/>
  <dc:description/>
  <cp:lastModifiedBy>Amanda Gardner</cp:lastModifiedBy>
  <cp:revision>3</cp:revision>
  <dcterms:created xsi:type="dcterms:W3CDTF">2023-09-13T14:23:00Z</dcterms:created>
  <dcterms:modified xsi:type="dcterms:W3CDTF">2023-09-13T14:25:00Z</dcterms:modified>
</cp:coreProperties>
</file>